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14823" w14:textId="77777777" w:rsidR="00C919D5" w:rsidRDefault="006A5686" w:rsidP="00C919D5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the-data"/>
      <w:r>
        <w:pict w14:anchorId="7BC0988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0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0;&#13;&#13;&#13;&#13;&#13;&#13;&#13;&#13;&#13;&#13;&#13;&#13;&#13;&#13;&#13;&#13;&#13;&#13;&#13;&#13;&#10;Description automatically generated"/>
            <w10:wrap type="square"/>
          </v:shape>
        </w:pict>
      </w:r>
      <w:r w:rsidR="00C919D5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058968F2" w14:textId="77777777" w:rsidR="00C919D5" w:rsidRDefault="00C919D5" w:rsidP="00C919D5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038BB38E" w14:textId="77777777" w:rsidR="00C919D5" w:rsidRDefault="00C919D5" w:rsidP="00C919D5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21740570" w14:textId="77777777" w:rsidR="00C919D5" w:rsidRDefault="00C919D5" w:rsidP="00C919D5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3</w:t>
      </w:r>
    </w:p>
    <w:p w14:paraId="6D51430A" w14:textId="561D25F8" w:rsidR="00C919D5" w:rsidRPr="00C919D5" w:rsidRDefault="00C919D5" w:rsidP="00C919D5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14: Education and </w:t>
      </w:r>
      <w:r w:rsidR="00843067"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Murder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 – Influential Outliers</w:t>
      </w:r>
    </w:p>
    <w:p w14:paraId="3B646082" w14:textId="1E599261" w:rsidR="00441DF2" w:rsidRDefault="00000000">
      <w:pPr>
        <w:pStyle w:val="Heading2"/>
      </w:pPr>
      <w:r>
        <w:t>Reading in the data</w:t>
      </w:r>
    </w:p>
    <w:p w14:paraId="14D73AC3" w14:textId="77777777" w:rsidR="00441DF2" w:rsidRDefault="00000000">
      <w:pPr>
        <w:pStyle w:val="SourceCode"/>
      </w:pPr>
      <w:r>
        <w:rPr>
          <w:rStyle w:val="NormalTok"/>
        </w:rPr>
        <w:t xml:space="preserve">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3/us_statewide_crime.csv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 xml:space="preserve">(crime) </w:t>
      </w:r>
      <w:r>
        <w:rPr>
          <w:rStyle w:val="CommentTok"/>
        </w:rPr>
        <w:t># so we can refer to variable names</w:t>
      </w:r>
    </w:p>
    <w:p w14:paraId="1FF61505" w14:textId="77777777" w:rsidR="00441DF2" w:rsidRDefault="00000000">
      <w:pPr>
        <w:pStyle w:val="Heading2"/>
      </w:pPr>
      <w:bookmarkStart w:id="1" w:name="basic-scatterplot"/>
      <w:bookmarkEnd w:id="0"/>
      <w:r>
        <w:t>Basic scatterplot</w:t>
      </w:r>
    </w:p>
    <w:p w14:paraId="3E9133EA" w14:textId="77777777" w:rsidR="00441DF2" w:rsidRDefault="00000000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llege, </w:t>
      </w:r>
      <w:r>
        <w:rPr>
          <w:rStyle w:val="AttributeTok"/>
        </w:rPr>
        <w:t>y =</w:t>
      </w:r>
      <w:r>
        <w:rPr>
          <w:rStyle w:val="NormalTok"/>
        </w:rPr>
        <w:t xml:space="preserve"> murder.rate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urder Rates and College Education for 50 U.S. States with D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College Degree (%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urder Rate (per 100,000)'</w:t>
      </w:r>
      <w:r>
        <w:rPr>
          <w:rStyle w:val="NormalTok"/>
        </w:rPr>
        <w:t>)</w:t>
      </w:r>
    </w:p>
    <w:p w14:paraId="63815C57" w14:textId="77777777" w:rsidR="00441DF2" w:rsidRDefault="00000000">
      <w:pPr>
        <w:pStyle w:val="FirstParagraph"/>
      </w:pPr>
      <w:r>
        <w:rPr>
          <w:noProof/>
        </w:rPr>
        <w:drawing>
          <wp:inline distT="0" distB="0" distL="0" distR="0" wp14:anchorId="62BE08D3" wp14:editId="435F8BA2">
            <wp:extent cx="5362575" cy="4028831"/>
            <wp:effectExtent l="0" t="0" r="0" b="0"/>
            <wp:docPr id="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Chp_3_Example_14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14503" cy="406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C0689E" w14:textId="77777777" w:rsidR="00441DF2" w:rsidRDefault="00000000">
      <w:pPr>
        <w:pStyle w:val="Heading2"/>
      </w:pPr>
      <w:bookmarkStart w:id="2" w:name="fitting-in-regression-model"/>
      <w:bookmarkEnd w:id="1"/>
      <w:r>
        <w:lastRenderedPageBreak/>
        <w:t>Fitting in regression model</w:t>
      </w:r>
    </w:p>
    <w:p w14:paraId="147A6EA3" w14:textId="77777777" w:rsidR="00441DF2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urder.rate </w:t>
      </w:r>
      <w:r>
        <w:rPr>
          <w:rStyle w:val="SpecialCharTok"/>
        </w:rPr>
        <w:t>~</w:t>
      </w:r>
      <w:r>
        <w:rPr>
          <w:rStyle w:val="NormalTok"/>
        </w:rPr>
        <w:t xml:space="preserve"> colleg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llege, </w:t>
      </w:r>
      <w:r>
        <w:rPr>
          <w:rStyle w:val="AttributeTok"/>
        </w:rPr>
        <w:t>y =</w:t>
      </w:r>
      <w:r>
        <w:rPr>
          <w:rStyle w:val="NormalTok"/>
        </w:rPr>
        <w:t xml:space="preserve"> murder.rate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urder Rates and College Education for 50 U.S. States with D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College Degree (%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urder Rate (per 100,000)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in.reg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37F312CC" w14:textId="77777777" w:rsidR="00441DF2" w:rsidRDefault="00000000">
      <w:pPr>
        <w:pStyle w:val="FirstParagraph"/>
      </w:pPr>
      <w:r>
        <w:rPr>
          <w:noProof/>
        </w:rPr>
        <w:drawing>
          <wp:inline distT="0" distB="0" distL="0" distR="0" wp14:anchorId="63FEFC39" wp14:editId="78CE04E1">
            <wp:extent cx="5943600" cy="4465346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Chp_3_Example_14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9334" cy="447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4DCB4" w14:textId="77777777" w:rsidR="00441DF2" w:rsidRDefault="00000000">
      <w:pPr>
        <w:pStyle w:val="SourceCode"/>
      </w:pPr>
      <w:r>
        <w:rPr>
          <w:rStyle w:val="NormalTok"/>
        </w:rPr>
        <w:t>lin.reg</w:t>
      </w:r>
    </w:p>
    <w:p w14:paraId="38338888" w14:textId="77777777" w:rsidR="00441DF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rder.rate ~ colle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college  </w:t>
      </w:r>
      <w:r>
        <w:br/>
      </w:r>
      <w:r>
        <w:rPr>
          <w:rStyle w:val="VerbatimChar"/>
        </w:rPr>
        <w:t>##     -3.0581       0.3331</w:t>
      </w:r>
    </w:p>
    <w:p w14:paraId="56CF67E7" w14:textId="2A7BC10D" w:rsidR="00C919D5" w:rsidRDefault="00000000" w:rsidP="00C919D5">
      <w:pPr>
        <w:pStyle w:val="SourceCode"/>
        <w:rPr>
          <w:rStyle w:val="NormalTok"/>
        </w:rPr>
      </w:pPr>
      <w:r>
        <w:rPr>
          <w:rStyle w:val="FunctionTok"/>
        </w:rPr>
        <w:t>detach</w:t>
      </w:r>
      <w:r>
        <w:rPr>
          <w:rStyle w:val="NormalTok"/>
        </w:rPr>
        <w:t>(crime)</w:t>
      </w:r>
      <w:bookmarkStart w:id="3" w:name="excluding-the-observation-for-dc"/>
      <w:bookmarkEnd w:id="2"/>
    </w:p>
    <w:p w14:paraId="68A9E2AB" w14:textId="77777777" w:rsidR="00C919D5" w:rsidRDefault="00C919D5" w:rsidP="00C919D5">
      <w:pPr>
        <w:pStyle w:val="SourceCode"/>
      </w:pPr>
    </w:p>
    <w:p w14:paraId="09DF6405" w14:textId="129E1D1C" w:rsidR="00441DF2" w:rsidRDefault="00000000">
      <w:pPr>
        <w:pStyle w:val="Heading2"/>
      </w:pPr>
      <w:r>
        <w:lastRenderedPageBreak/>
        <w:t>Excluding the observation for DC</w:t>
      </w:r>
    </w:p>
    <w:p w14:paraId="5A0CD407" w14:textId="77777777" w:rsidR="00441DF2" w:rsidRDefault="00000000">
      <w:pPr>
        <w:pStyle w:val="SourceCode"/>
      </w:pPr>
      <w:r>
        <w:rPr>
          <w:rStyle w:val="NormalTok"/>
        </w:rPr>
        <w:t xml:space="preserve">cri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crime, Stat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'District of Columbia'</w:t>
      </w:r>
      <w:r>
        <w:rPr>
          <w:rStyle w:val="NormalTok"/>
        </w:rPr>
        <w:t>)</w:t>
      </w:r>
    </w:p>
    <w:p w14:paraId="392F03EF" w14:textId="77777777" w:rsidR="00441DF2" w:rsidRDefault="00000000">
      <w:pPr>
        <w:pStyle w:val="Heading2"/>
      </w:pPr>
      <w:bookmarkStart w:id="4" w:name="fitting-in-new-regression-model"/>
      <w:bookmarkEnd w:id="3"/>
      <w:r>
        <w:t>Fitting in new regression model</w:t>
      </w:r>
    </w:p>
    <w:p w14:paraId="5BB6B72C" w14:textId="77777777" w:rsidR="00441DF2" w:rsidRDefault="00000000">
      <w:pPr>
        <w:pStyle w:val="SourceCode"/>
      </w:pPr>
      <w:r>
        <w:rPr>
          <w:rStyle w:val="FunctionTok"/>
        </w:rPr>
        <w:t>attach</w:t>
      </w:r>
      <w:r>
        <w:rPr>
          <w:rStyle w:val="NormalTok"/>
        </w:rPr>
        <w:t>(crime)</w:t>
      </w:r>
      <w:r>
        <w:br/>
      </w: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urder.rate </w:t>
      </w:r>
      <w:r>
        <w:rPr>
          <w:rStyle w:val="SpecialCharTok"/>
        </w:rPr>
        <w:t>~</w:t>
      </w:r>
      <w:r>
        <w:rPr>
          <w:rStyle w:val="NormalTok"/>
        </w:rPr>
        <w:t xml:space="preserve"> college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llege, </w:t>
      </w:r>
      <w:r>
        <w:rPr>
          <w:rStyle w:val="AttributeTok"/>
        </w:rPr>
        <w:t>y =</w:t>
      </w:r>
      <w:r>
        <w:rPr>
          <w:rStyle w:val="NormalTok"/>
        </w:rPr>
        <w:t xml:space="preserve"> murder.rate, </w:t>
      </w:r>
      <w:r>
        <w:rPr>
          <w:rStyle w:val="Attribut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darkre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'Murder Rates and College Education for 50 U.S. States with D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'Percent with College Degree (%)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'Murder Rate (per 100,000)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lin.reg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>)</w:t>
      </w:r>
    </w:p>
    <w:p w14:paraId="0B9DFA8A" w14:textId="77777777" w:rsidR="00441DF2" w:rsidRDefault="00000000">
      <w:pPr>
        <w:pStyle w:val="FirstParagraph"/>
      </w:pPr>
      <w:r>
        <w:rPr>
          <w:noProof/>
        </w:rPr>
        <w:drawing>
          <wp:inline distT="0" distB="0" distL="0" distR="0" wp14:anchorId="66AE54A4" wp14:editId="4310394F">
            <wp:extent cx="5943600" cy="4465346"/>
            <wp:effectExtent l="0" t="0" r="0" b="0"/>
            <wp:docPr id="3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Chp_3_Example_14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5066" cy="447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A134A8" w14:textId="77777777" w:rsidR="00441DF2" w:rsidRDefault="00000000">
      <w:pPr>
        <w:pStyle w:val="SourceCode"/>
      </w:pPr>
      <w:r>
        <w:rPr>
          <w:rStyle w:val="NormalTok"/>
        </w:rPr>
        <w:t>lin.reg</w:t>
      </w:r>
    </w:p>
    <w:p w14:paraId="316DF789" w14:textId="77777777" w:rsidR="00441DF2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urder.rate ~ colleg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college  </w:t>
      </w:r>
      <w:r>
        <w:br/>
      </w:r>
      <w:r>
        <w:rPr>
          <w:rStyle w:val="VerbatimChar"/>
        </w:rPr>
        <w:t>##      8.0416      -0.1379</w:t>
      </w:r>
      <w:bookmarkEnd w:id="4"/>
    </w:p>
    <w:sectPr w:rsidR="00441DF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384D6B" w14:textId="77777777" w:rsidR="006A5686" w:rsidRDefault="006A5686">
      <w:pPr>
        <w:spacing w:after="0"/>
      </w:pPr>
      <w:r>
        <w:separator/>
      </w:r>
    </w:p>
  </w:endnote>
  <w:endnote w:type="continuationSeparator" w:id="0">
    <w:p w14:paraId="1C264A7C" w14:textId="77777777" w:rsidR="006A5686" w:rsidRDefault="006A56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4DEF9" w14:textId="77777777" w:rsidR="006A5686" w:rsidRDefault="006A5686">
      <w:r>
        <w:separator/>
      </w:r>
    </w:p>
  </w:footnote>
  <w:footnote w:type="continuationSeparator" w:id="0">
    <w:p w14:paraId="42EF2DE4" w14:textId="77777777" w:rsidR="006A5686" w:rsidRDefault="006A56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3CD6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49128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1DF2"/>
    <w:rsid w:val="00441DF2"/>
    <w:rsid w:val="006A5686"/>
    <w:rsid w:val="00843067"/>
    <w:rsid w:val="00C919D5"/>
    <w:rsid w:val="00E3569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6FCB8027"/>
  <w15:docId w15:val="{C7951CB8-E3B1-4F47-A1E5-D89B976B39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252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6-23T16:34:00Z</dcterms:created>
  <dcterms:modified xsi:type="dcterms:W3CDTF">2022-06-23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3</vt:lpwstr>
  </property>
  <property fmtid="{D5CDD505-2E9C-101B-9397-08002B2CF9AE}" pid="3" name="output">
    <vt:lpwstr>word_document</vt:lpwstr>
  </property>
</Properties>
</file>